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74A06" w14:textId="77777777"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0FA74A07" wp14:editId="0FA74A08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A74A18" w14:textId="77777777" w:rsidR="00960669" w:rsidRPr="00600975" w:rsidRDefault="00960669" w:rsidP="0060097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0FA74A19" w14:textId="77777777" w:rsidR="00960669" w:rsidRPr="00600975" w:rsidRDefault="00960669" w:rsidP="0060097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0FA74A1A" w14:textId="77777777" w:rsidR="00960669" w:rsidRPr="00600975" w:rsidRDefault="00960669" w:rsidP="0060097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FA74A1B" w14:textId="77777777" w:rsidR="00960669" w:rsidRPr="00600975" w:rsidRDefault="00960669" w:rsidP="0060097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5148CAAC" w14:textId="77777777" w:rsidR="00600975" w:rsidRPr="00600975" w:rsidRDefault="00600975" w:rsidP="0060097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letter is regarding my interest in applying for the post of a Chinese Teacher at [XXYY organization]. My …… years of working in the associated position at [XXYY organization] matches extremely well with the overall specifications required for doing this job.</w:t>
                            </w:r>
                          </w:p>
                          <w:p w14:paraId="70941BDF" w14:textId="77777777" w:rsidR="00600975" w:rsidRPr="00600975" w:rsidRDefault="00600975" w:rsidP="0060097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CFE2FB8" w14:textId="77777777" w:rsidR="00600975" w:rsidRPr="00600975" w:rsidRDefault="00600975" w:rsidP="0060097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ith a strong network of educational qualifications, language skills and compassion in handling students and ability to deliver positive outcomes as per your organization needs, I am a suitable fit for your job posting. </w:t>
                            </w:r>
                          </w:p>
                          <w:p w14:paraId="3E79B3D5" w14:textId="77777777" w:rsidR="00600975" w:rsidRPr="00600975" w:rsidRDefault="00600975" w:rsidP="0060097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DF4D44F" w14:textId="77777777" w:rsidR="00600975" w:rsidRPr="00600975" w:rsidRDefault="00600975" w:rsidP="0060097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y extensive experience in the above-mentioned role helped me understand various guidelines surrounding the field like - </w:t>
                            </w:r>
                          </w:p>
                          <w:p w14:paraId="36DE5DAC" w14:textId="77777777" w:rsidR="00600975" w:rsidRDefault="00600975" w:rsidP="00600975">
                            <w:pPr>
                              <w:spacing w:after="0" w:line="276" w:lineRule="auto"/>
                              <w:ind w:left="720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481C40D" w14:textId="0BBC5AF1" w:rsidR="00600975" w:rsidRPr="00600975" w:rsidRDefault="00600975" w:rsidP="006009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ind w:left="709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mplementation of lesson, course plan and activities as per the academic schedule</w:t>
                            </w: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14AE909" w14:textId="53F97FA7" w:rsidR="00600975" w:rsidRPr="00600975" w:rsidRDefault="00600975" w:rsidP="006009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ind w:left="709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ntegration of the Mandarin language into the classroom efficiently</w:t>
                            </w: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1DACE98" w14:textId="25A31B09" w:rsidR="00600975" w:rsidRPr="00600975" w:rsidRDefault="00600975" w:rsidP="006009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ind w:left="709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Using different learning and teaching ideas to meet the needs of learners and self</w:t>
                            </w: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2346C46" w14:textId="7D50FB49" w:rsidR="00600975" w:rsidRPr="00600975" w:rsidRDefault="00600975" w:rsidP="006009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ind w:left="709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o endow each student with necessary skills to help them progress academically</w:t>
                            </w: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02A5EBF" w14:textId="26C5299D" w:rsidR="00600975" w:rsidRPr="00600975" w:rsidRDefault="00600975" w:rsidP="006009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ind w:left="709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e the students with effective feedback and constructive comments</w:t>
                            </w: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4818A65" w14:textId="74DA3CE1" w:rsidR="00600975" w:rsidRPr="00600975" w:rsidRDefault="00600975" w:rsidP="006009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ind w:left="709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Use of formative and summative assessment plans to help document and augment learning outcomes</w:t>
                            </w: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8A740B2" w14:textId="77777777" w:rsidR="00600975" w:rsidRPr="00600975" w:rsidRDefault="00600975" w:rsidP="006009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ind w:left="709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eaching Chinese language to first generation learners using specific strategies</w:t>
                            </w:r>
                          </w:p>
                          <w:p w14:paraId="2369DE1C" w14:textId="735E8390" w:rsidR="00600975" w:rsidRPr="00600975" w:rsidRDefault="00600975" w:rsidP="006009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ind w:left="709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andling learners with difficulties or learning issues</w:t>
                            </w: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F7A8BCC" w14:textId="77777777" w:rsidR="00600975" w:rsidRPr="00600975" w:rsidRDefault="00600975" w:rsidP="0060097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B51F0B9" w14:textId="77777777" w:rsidR="00600975" w:rsidRPr="00600975" w:rsidRDefault="00600975" w:rsidP="0060097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iven an opportunity, I assure you to give my best to this job and become an asset to your organization.</w:t>
                            </w:r>
                          </w:p>
                          <w:p w14:paraId="618C93FD" w14:textId="77777777" w:rsidR="00600975" w:rsidRPr="00600975" w:rsidRDefault="00600975" w:rsidP="0060097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916463F" w14:textId="77777777" w:rsidR="00600975" w:rsidRPr="00600975" w:rsidRDefault="00600975" w:rsidP="0060097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ooking forward to hearing from you soon.</w:t>
                            </w:r>
                          </w:p>
                          <w:p w14:paraId="1691C9F6" w14:textId="77777777" w:rsidR="00600975" w:rsidRPr="00600975" w:rsidRDefault="00600975" w:rsidP="0060097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1FDAB7F" w14:textId="77777777" w:rsidR="00600975" w:rsidRPr="00600975" w:rsidRDefault="00600975" w:rsidP="0060097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2BA90BC4" w14:textId="77777777" w:rsidR="00600975" w:rsidRPr="00600975" w:rsidRDefault="00600975" w:rsidP="0060097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009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0FA74A29" w14:textId="77777777" w:rsidR="00960669" w:rsidRPr="00600975" w:rsidRDefault="00960669" w:rsidP="00600975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A74A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" strokecolor="white [3212]">
                <v:textbox>
                  <w:txbxContent>
                    <w:p w14:paraId="0FA74A18" w14:textId="77777777" w:rsidR="00960669" w:rsidRPr="00600975" w:rsidRDefault="00960669" w:rsidP="0060097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0FA74A19" w14:textId="77777777" w:rsidR="00960669" w:rsidRPr="00600975" w:rsidRDefault="00960669" w:rsidP="0060097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0FA74A1A" w14:textId="77777777" w:rsidR="00960669" w:rsidRPr="00600975" w:rsidRDefault="00960669" w:rsidP="0060097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FA74A1B" w14:textId="77777777" w:rsidR="00960669" w:rsidRPr="00600975" w:rsidRDefault="00960669" w:rsidP="0060097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5148CAAC" w14:textId="77777777" w:rsidR="00600975" w:rsidRPr="00600975" w:rsidRDefault="00600975" w:rsidP="0060097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letter is regarding my interest in applying for the post of a Chinese Teacher at [XXYY organization]. My …… years of working in the associated position at [XXYY organization] matches extremely well with the overall specifications required for doing this job.</w:t>
                      </w:r>
                    </w:p>
                    <w:p w14:paraId="70941BDF" w14:textId="77777777" w:rsidR="00600975" w:rsidRPr="00600975" w:rsidRDefault="00600975" w:rsidP="0060097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CFE2FB8" w14:textId="77777777" w:rsidR="00600975" w:rsidRPr="00600975" w:rsidRDefault="00600975" w:rsidP="0060097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ith a strong network of educational qualifications, language skills and compassion in handling students and ability to deliver positive outcomes as per your organization needs, I am a suitable fit for your job posting. </w:t>
                      </w:r>
                    </w:p>
                    <w:p w14:paraId="3E79B3D5" w14:textId="77777777" w:rsidR="00600975" w:rsidRPr="00600975" w:rsidRDefault="00600975" w:rsidP="0060097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DF4D44F" w14:textId="77777777" w:rsidR="00600975" w:rsidRPr="00600975" w:rsidRDefault="00600975" w:rsidP="0060097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y extensive experience in the above-mentioned role helped me understand various guidelines surrounding the field like - </w:t>
                      </w:r>
                    </w:p>
                    <w:p w14:paraId="36DE5DAC" w14:textId="77777777" w:rsidR="00600975" w:rsidRDefault="00600975" w:rsidP="00600975">
                      <w:pPr>
                        <w:spacing w:after="0" w:line="276" w:lineRule="auto"/>
                        <w:ind w:left="720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481C40D" w14:textId="0BBC5AF1" w:rsidR="00600975" w:rsidRPr="00600975" w:rsidRDefault="00600975" w:rsidP="006009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ind w:left="709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mplementation of lesson, course plan and activities as per the academic schedule</w:t>
                      </w: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14AE909" w14:textId="53F97FA7" w:rsidR="00600975" w:rsidRPr="00600975" w:rsidRDefault="00600975" w:rsidP="006009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ind w:left="709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ntegration of the Mandarin language into the classroom efficiently</w:t>
                      </w: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1DACE98" w14:textId="25A31B09" w:rsidR="00600975" w:rsidRPr="00600975" w:rsidRDefault="00600975" w:rsidP="006009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ind w:left="709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Using different learning and teaching ideas to meet the needs of learners and self</w:t>
                      </w: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2346C46" w14:textId="7D50FB49" w:rsidR="00600975" w:rsidRPr="00600975" w:rsidRDefault="00600975" w:rsidP="006009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ind w:left="709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o endow each student with necessary skills to help them progress academically</w:t>
                      </w: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02A5EBF" w14:textId="26C5299D" w:rsidR="00600975" w:rsidRPr="00600975" w:rsidRDefault="00600975" w:rsidP="006009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ind w:left="709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e the students with effective feedback and constructive comments</w:t>
                      </w: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4818A65" w14:textId="74DA3CE1" w:rsidR="00600975" w:rsidRPr="00600975" w:rsidRDefault="00600975" w:rsidP="006009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ind w:left="709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Use of formative and summative assessment plans to help document and augment learning outcomes</w:t>
                      </w: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8A740B2" w14:textId="77777777" w:rsidR="00600975" w:rsidRPr="00600975" w:rsidRDefault="00600975" w:rsidP="006009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ind w:left="709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eaching Chinese language to first generation learners using specific strategies</w:t>
                      </w:r>
                    </w:p>
                    <w:p w14:paraId="2369DE1C" w14:textId="735E8390" w:rsidR="00600975" w:rsidRPr="00600975" w:rsidRDefault="00600975" w:rsidP="006009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ind w:left="709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andling learners with difficulties or learning issues</w:t>
                      </w: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F7A8BCC" w14:textId="77777777" w:rsidR="00600975" w:rsidRPr="00600975" w:rsidRDefault="00600975" w:rsidP="0060097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B51F0B9" w14:textId="77777777" w:rsidR="00600975" w:rsidRPr="00600975" w:rsidRDefault="00600975" w:rsidP="0060097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iven an opportunity, I assure you to give my best to this job and become an asset to your organization.</w:t>
                      </w:r>
                    </w:p>
                    <w:p w14:paraId="618C93FD" w14:textId="77777777" w:rsidR="00600975" w:rsidRPr="00600975" w:rsidRDefault="00600975" w:rsidP="0060097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916463F" w14:textId="77777777" w:rsidR="00600975" w:rsidRPr="00600975" w:rsidRDefault="00600975" w:rsidP="0060097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ooking forward to hearing from you soon.</w:t>
                      </w:r>
                    </w:p>
                    <w:p w14:paraId="1691C9F6" w14:textId="77777777" w:rsidR="00600975" w:rsidRPr="00600975" w:rsidRDefault="00600975" w:rsidP="0060097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1FDAB7F" w14:textId="77777777" w:rsidR="00600975" w:rsidRPr="00600975" w:rsidRDefault="00600975" w:rsidP="0060097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2BA90BC4" w14:textId="77777777" w:rsidR="00600975" w:rsidRPr="00600975" w:rsidRDefault="00600975" w:rsidP="0060097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009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0FA74A29" w14:textId="77777777" w:rsidR="00960669" w:rsidRPr="00600975" w:rsidRDefault="00960669" w:rsidP="00600975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0FA74A09" wp14:editId="0FA74A0A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A74A0B" wp14:editId="0FA74A0C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A74A2A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0FA74A2B" w14:textId="79BE8D53" w:rsidR="00960669" w:rsidRPr="00600975" w:rsidRDefault="00600975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600975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Chinese Teach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A74A0B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D5YXAV3gAAAAcBAAAPAAAAZHJzL2Rvd25yZXYu&#10;eG1sTI/NTsMwEITvSLyDtUjcWoeIQgjZVEBBlAOqKDyAG2+TCHsdxW5+3h5zguNoRjPfFOvJGjFQ&#10;71vHCFfLBARx5XTLNcLX58siA+GDYq2MY0KYycO6PD8rVK7dyB807EMtYgn7XCE0IXS5lL5qyCq/&#10;dB1x9I6utypE2ddS92qM5dbINElupFUtx4VGdfTUUPW9P1mE4/NmDsaOw+5xm7y+7962tJmvES8v&#10;pod7EIGm8BeGX/yIDmVkOrgTay8MQjwSEBZZdgci2qtslYI4INymC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+WFwFd4AAAAHAQAADwAAAAAAAAAAAAAAAAD1BAAAZHJz&#10;L2Rvd25yZXYueG1sUEsFBgAAAAAEAAQA8wAAAAAGAAAAAA==&#10;" fillcolor="#2f5496 [2408]" strokecolor="#1f4d78 [1604]" strokeweight="1pt">
                <v:textbox>
                  <w:txbxContent>
                    <w:p w14:paraId="0FA74A2A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0FA74A2B" w14:textId="79BE8D53" w:rsidR="00960669" w:rsidRPr="00600975" w:rsidRDefault="00600975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600975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Chinese Teach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74A0F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0FA74A10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74A11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0FA74A12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0FA74A13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0FA74A16" wp14:editId="0FA74A17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0FA74A14" w14:textId="77777777" w:rsidR="00E558EC" w:rsidRDefault="00E558EC" w:rsidP="00E558EC">
    <w:pPr>
      <w:tabs>
        <w:tab w:val="left" w:pos="5362"/>
      </w:tabs>
    </w:pPr>
    <w:r>
      <w:tab/>
    </w:r>
  </w:p>
  <w:p w14:paraId="0FA74A15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74A0D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0FA74A0E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D3DE6"/>
    <w:multiLevelType w:val="multilevel"/>
    <w:tmpl w:val="D9C02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522F73"/>
    <w:multiLevelType w:val="hybridMultilevel"/>
    <w:tmpl w:val="21980B0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574FC0"/>
    <w:rsid w:val="00600975"/>
    <w:rsid w:val="00617075"/>
    <w:rsid w:val="006C7DF3"/>
    <w:rsid w:val="0084512C"/>
    <w:rsid w:val="008D1384"/>
    <w:rsid w:val="008D4D22"/>
    <w:rsid w:val="00960669"/>
    <w:rsid w:val="00A4341F"/>
    <w:rsid w:val="00A877D0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FA74A06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6009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Teacher Cover Letter Sample</dc:title>
  <dc:subject>Create your Cover Letter using Free Chinese Teacher Cover Letter Sample Template</dc:subject>
  <dc:creator>QwikResume.com</dc:creator>
  <cp:keywords/>
  <dc:description/>
  <dcterms:created xsi:type="dcterms:W3CDTF">2021-10-25T05:48:00Z</dcterms:created>
  <dcterms:modified xsi:type="dcterms:W3CDTF">2021-10-25T05:48:00Z</dcterms:modified>
  <cp:category>Educ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